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31ED6" w14:textId="77777777" w:rsidR="005B5370" w:rsidRDefault="00000000">
      <w:pPr>
        <w:spacing w:after="195"/>
        <w:ind w:left="-156" w:right="-54"/>
      </w:pPr>
      <w:r>
        <w:rPr>
          <w:noProof/>
        </w:rPr>
        <mc:AlternateContent>
          <mc:Choice Requires="wpg">
            <w:drawing>
              <wp:inline distT="0" distB="0" distL="0" distR="0" wp14:anchorId="402E2D14" wp14:editId="46843327">
                <wp:extent cx="5848513" cy="983717"/>
                <wp:effectExtent l="0" t="0" r="0" b="0"/>
                <wp:docPr id="554" name="Group 5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48513" cy="983717"/>
                          <a:chOff x="0" y="0"/>
                          <a:chExt cx="5848513" cy="983717"/>
                        </a:xfrm>
                      </wpg:grpSpPr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4200" cy="4648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" name="Rectangle 9"/>
                        <wps:cNvSpPr/>
                        <wps:spPr>
                          <a:xfrm>
                            <a:off x="1968500" y="140209"/>
                            <a:ext cx="641330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C54B0F7" w14:textId="77777777" w:rsidR="005B5370" w:rsidRDefault="00000000">
                              <w:r>
                                <w:rPr>
                                  <w:b/>
                                  <w:sz w:val="24"/>
                                </w:rPr>
                                <w:t xml:space="preserve">EL2003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7" name="Rectangle 547"/>
                        <wps:cNvSpPr/>
                        <wps:spPr>
                          <a:xfrm>
                            <a:off x="2475163" y="140209"/>
                            <a:ext cx="62055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97BD4B2" w14:textId="77777777" w:rsidR="005B5370" w:rsidRDefault="00000000">
                              <w:r>
                                <w:rPr>
                                  <w:b/>
                                  <w:sz w:val="24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8" name="Rectangle 548"/>
                        <wps:cNvSpPr/>
                        <wps:spPr>
                          <a:xfrm>
                            <a:off x="2521820" y="140209"/>
                            <a:ext cx="45823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99A138B" w14:textId="77777777" w:rsidR="005B5370" w:rsidRDefault="00000000">
                              <w:r>
                                <w:rPr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" name="Rectangle 11"/>
                        <wps:cNvSpPr/>
                        <wps:spPr>
                          <a:xfrm>
                            <a:off x="2580733" y="140209"/>
                            <a:ext cx="888856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ED90284" w14:textId="77777777" w:rsidR="005B5370" w:rsidRDefault="00000000">
                              <w:r>
                                <w:rPr>
                                  <w:b/>
                                  <w:sz w:val="24"/>
                                </w:rPr>
                                <w:t xml:space="preserve">Compute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3273505" y="140209"/>
                            <a:ext cx="112806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A1054B1" w14:textId="77777777" w:rsidR="005B5370" w:rsidRDefault="00000000">
                              <w:r>
                                <w:rPr>
                                  <w:b/>
                                  <w:sz w:val="24"/>
                                </w:rPr>
                                <w:t xml:space="preserve">Organization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" name="Rectangle 13"/>
                        <wps:cNvSpPr/>
                        <wps:spPr>
                          <a:xfrm>
                            <a:off x="4146136" y="140209"/>
                            <a:ext cx="363420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725154" w14:textId="77777777" w:rsidR="005B5370" w:rsidRDefault="00000000">
                              <w:r>
                                <w:rPr>
                                  <w:b/>
                                  <w:sz w:val="24"/>
                                </w:rPr>
                                <w:t xml:space="preserve">and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4443844" y="140209"/>
                            <a:ext cx="851841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35EA54" w14:textId="77777777" w:rsidR="005B5370" w:rsidRDefault="00000000">
                              <w:r>
                                <w:rPr>
                                  <w:b/>
                                  <w:sz w:val="24"/>
                                </w:rPr>
                                <w:t xml:space="preserve">Assembly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5108785" y="140209"/>
                            <a:ext cx="84342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D16A4DE" w14:textId="77777777" w:rsidR="005B5370" w:rsidRDefault="00000000">
                              <w:r>
                                <w:rPr>
                                  <w:b/>
                                  <w:sz w:val="24"/>
                                </w:rPr>
                                <w:t xml:space="preserve">Languag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9" name="Rectangle 549"/>
                        <wps:cNvSpPr/>
                        <wps:spPr>
                          <a:xfrm>
                            <a:off x="5767402" y="140209"/>
                            <a:ext cx="62055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D71541B" w14:textId="77777777" w:rsidR="005B5370" w:rsidRDefault="00000000">
                              <w:r>
                                <w:rPr>
                                  <w:b/>
                                  <w:sz w:val="24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0" name="Rectangle 550"/>
                        <wps:cNvSpPr/>
                        <wps:spPr>
                          <a:xfrm>
                            <a:off x="5814059" y="140209"/>
                            <a:ext cx="45823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3F94B5" w14:textId="77777777" w:rsidR="005B5370" w:rsidRDefault="00000000">
                              <w:r>
                                <w:rPr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1968500" y="419262"/>
                            <a:ext cx="294537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0E0193" w14:textId="77777777" w:rsidR="005B5370" w:rsidRDefault="00000000">
                              <w:r>
                                <w:rPr>
                                  <w:b/>
                                  <w:sz w:val="24"/>
                                </w:rPr>
                                <w:t>La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" name="Rectangle 18"/>
                        <wps:cNvSpPr/>
                        <wps:spPr>
                          <a:xfrm>
                            <a:off x="327660" y="828489"/>
                            <a:ext cx="7066311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A6EDE4" w14:textId="77777777" w:rsidR="005B5370" w:rsidRDefault="00000000">
                              <w:r>
                                <w:rPr>
                                  <w:b/>
                                  <w:sz w:val="24"/>
                                </w:rPr>
                                <w:t xml:space="preserve">                                                                                         Lab Instructor:    Abdul Qadeer Bila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" name="Shape 22"/>
                        <wps:cNvSpPr/>
                        <wps:spPr>
                          <a:xfrm>
                            <a:off x="254635" y="780567"/>
                            <a:ext cx="54864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86400">
                                <a:moveTo>
                                  <a:pt x="0" y="0"/>
                                </a:moveTo>
                                <a:lnTo>
                                  <a:pt x="5486400" y="0"/>
                                </a:lnTo>
                              </a:path>
                            </a:pathLst>
                          </a:custGeom>
                          <a:ln w="285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02E2D14" id="Group 554" o:spid="_x0000_s1026" style="width:460.5pt;height:77.45pt;mso-position-horizontal-relative:char;mso-position-vertical-relative:line" coordsize="58485,983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style="position:absolute;width:18542;height:4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">
                  <v:imagedata r:id="rId6" o:title=""/>
                </v:shape>
                <v:rect id="Rectangle 9" o:spid="_x0000_s1028" style="position:absolute;left:19685;top:1402;width:6413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3C54B0F7" w14:textId="77777777" w:rsidR="005B5370" w:rsidRDefault="00000000">
                        <w:r>
                          <w:rPr>
                            <w:b/>
                            <w:sz w:val="24"/>
                          </w:rPr>
                          <w:t xml:space="preserve">EL2003 </w:t>
                        </w:r>
                      </w:p>
                    </w:txbxContent>
                  </v:textbox>
                </v:rect>
                <v:rect id="Rectangle 547" o:spid="_x0000_s1029" style="position:absolute;left:24751;top:1402;width:621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" filled="f" stroked="f">
                  <v:textbox inset="0,0,0,0">
                    <w:txbxContent>
                      <w:p w14:paraId="197BD4B2" w14:textId="77777777" w:rsidR="005B5370" w:rsidRDefault="00000000">
                        <w:r>
                          <w:rPr>
                            <w:b/>
                            <w:sz w:val="24"/>
                          </w:rPr>
                          <w:t>-</w:t>
                        </w:r>
                      </w:p>
                    </w:txbxContent>
                  </v:textbox>
                </v:rect>
                <v:rect id="Rectangle 548" o:spid="_x0000_s1030" style="position:absolute;left:25218;top:1402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" filled="f" stroked="f">
                  <v:textbox inset="0,0,0,0">
                    <w:txbxContent>
                      <w:p w14:paraId="699A138B" w14:textId="77777777" w:rsidR="005B5370" w:rsidRDefault="00000000">
                        <w:r>
                          <w:rPr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1" o:spid="_x0000_s1031" style="position:absolute;left:25807;top:1402;width:888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" filled="f" stroked="f">
                  <v:textbox inset="0,0,0,0">
                    <w:txbxContent>
                      <w:p w14:paraId="4ED90284" w14:textId="77777777" w:rsidR="005B5370" w:rsidRDefault="00000000">
                        <w:r>
                          <w:rPr>
                            <w:b/>
                            <w:sz w:val="24"/>
                          </w:rPr>
                          <w:t xml:space="preserve">Computer </w:t>
                        </w:r>
                      </w:p>
                    </w:txbxContent>
                  </v:textbox>
                </v:rect>
                <v:rect id="Rectangle 12" o:spid="_x0000_s1032" style="position:absolute;left:32735;top:1402;width:11280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14:paraId="6A1054B1" w14:textId="77777777" w:rsidR="005B5370" w:rsidRDefault="00000000">
                        <w:r>
                          <w:rPr>
                            <w:b/>
                            <w:sz w:val="24"/>
                          </w:rPr>
                          <w:t xml:space="preserve">Organization </w:t>
                        </w:r>
                      </w:p>
                    </w:txbxContent>
                  </v:textbox>
                </v:rect>
                <v:rect id="Rectangle 13" o:spid="_x0000_s1033" style="position:absolute;left:41461;top:1402;width:3634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mx3wQAAANsAAAAPAAAAZHJzL2Rvd25yZXYueG1sRE9Li8Iw&#10;EL4L/ocwwt40VWH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MIubHfBAAAA2wAAAA8AAAAA&#10;AAAAAAAAAAAABwIAAGRycy9kb3ducmV2LnhtbFBLBQYAAAAAAwADALcAAAD1AgAAAAA=&#10;" filled="f" stroked="f">
                  <v:textbox inset="0,0,0,0">
                    <w:txbxContent>
                      <w:p w14:paraId="56725154" w14:textId="77777777" w:rsidR="005B5370" w:rsidRDefault="00000000">
                        <w:r>
                          <w:rPr>
                            <w:b/>
                            <w:sz w:val="24"/>
                          </w:rPr>
                          <w:t xml:space="preserve">and </w:t>
                        </w:r>
                      </w:p>
                    </w:txbxContent>
                  </v:textbox>
                </v:rect>
                <v:rect id="Rectangle 14" o:spid="_x0000_s1034" style="position:absolute;left:44438;top:1402;width:851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/QDwQAAANs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E3H9APBAAAA2wAAAA8AAAAA&#10;AAAAAAAAAAAABwIAAGRycy9kb3ducmV2LnhtbFBLBQYAAAAAAwADALcAAAD1AgAAAAA=&#10;" filled="f" stroked="f">
                  <v:textbox inset="0,0,0,0">
                    <w:txbxContent>
                      <w:p w14:paraId="7035EA54" w14:textId="77777777" w:rsidR="005B5370" w:rsidRDefault="00000000">
                        <w:r>
                          <w:rPr>
                            <w:b/>
                            <w:sz w:val="24"/>
                          </w:rPr>
                          <w:t xml:space="preserve">Assembly </w:t>
                        </w:r>
                      </w:p>
                    </w:txbxContent>
                  </v:textbox>
                </v:rect>
                <v:rect id="Rectangle 15" o:spid="_x0000_s1035" style="position:absolute;left:51087;top:1402;width:8435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  <v:textbox inset="0,0,0,0">
                    <w:txbxContent>
                      <w:p w14:paraId="3D16A4DE" w14:textId="77777777" w:rsidR="005B5370" w:rsidRDefault="00000000">
                        <w:r>
                          <w:rPr>
                            <w:b/>
                            <w:sz w:val="24"/>
                          </w:rPr>
                          <w:t xml:space="preserve">Language </w:t>
                        </w:r>
                      </w:p>
                    </w:txbxContent>
                  </v:textbox>
                </v:rect>
                <v:rect id="Rectangle 549" o:spid="_x0000_s1036" style="position:absolute;left:57674;top:1402;width:620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" filled="f" stroked="f">
                  <v:textbox inset="0,0,0,0">
                    <w:txbxContent>
                      <w:p w14:paraId="5D71541B" w14:textId="77777777" w:rsidR="005B5370" w:rsidRDefault="00000000">
                        <w:r>
                          <w:rPr>
                            <w:b/>
                            <w:sz w:val="24"/>
                          </w:rPr>
                          <w:t>-</w:t>
                        </w:r>
                      </w:p>
                    </w:txbxContent>
                  </v:textbox>
                </v:rect>
                <v:rect id="Rectangle 550" o:spid="_x0000_s1037" style="position:absolute;left:58140;top:1402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" filled="f" stroked="f">
                  <v:textbox inset="0,0,0,0">
                    <w:txbxContent>
                      <w:p w14:paraId="2A3F94B5" w14:textId="77777777" w:rsidR="005B5370" w:rsidRDefault="00000000">
                        <w:r>
                          <w:rPr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7" o:spid="_x0000_s1038" style="position:absolute;left:19685;top:4192;width:2945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 filled="f" stroked="f">
                  <v:textbox inset="0,0,0,0">
                    <w:txbxContent>
                      <w:p w14:paraId="6D0E0193" w14:textId="77777777" w:rsidR="005B5370" w:rsidRDefault="00000000">
                        <w:r>
                          <w:rPr>
                            <w:b/>
                            <w:sz w:val="24"/>
                          </w:rPr>
                          <w:t>Lab</w:t>
                        </w:r>
                      </w:p>
                    </w:txbxContent>
                  </v:textbox>
                </v:rect>
                <v:rect id="Rectangle 18" o:spid="_x0000_s1039" style="position:absolute;left:3276;top:8284;width:70663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v4G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BlV9kAD17AAAA//8DAFBLAQItABQABgAIAAAAIQDb4fbL7gAAAIUBAAATAAAAAAAAAAAA&#10;AAAAAAAAAABbQ29udGVudF9UeXBlc10ueG1sUEsBAi0AFAAGAAgAAAAhAFr0LFu/AAAAFQEAAAsA&#10;AAAAAAAAAAAAAAAAHwEAAF9yZWxzLy5yZWxzUEsBAi0AFAAGAAgAAAAhAMyK/gbEAAAA2wAAAA8A&#10;AAAAAAAAAAAAAAAABwIAAGRycy9kb3ducmV2LnhtbFBLBQYAAAAAAwADALcAAAD4AgAAAAA=&#10;" filled="f" stroked="f">
                  <v:textbox inset="0,0,0,0">
                    <w:txbxContent>
                      <w:p w14:paraId="5BA6EDE4" w14:textId="77777777" w:rsidR="005B5370" w:rsidRDefault="00000000">
                        <w:r>
                          <w:rPr>
                            <w:b/>
                            <w:sz w:val="24"/>
                          </w:rPr>
                          <w:t xml:space="preserve">                                                                                         Lab Instructor:    Abdul Qadeer Bilal</w:t>
                        </w:r>
                      </w:p>
                    </w:txbxContent>
                  </v:textbox>
                </v:rect>
                <v:shape id="Shape 22" o:spid="_x0000_s1040" style="position:absolute;left:2546;top:7805;width:54864;height:0;visibility:visible;mso-wrap-style:square;v-text-anchor:top" coordsize="54864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" path="m,l5486400,e" filled="f" strokeweight="2.25pt">
                  <v:stroke miterlimit="1" joinstyle="miter"/>
                  <v:path arrowok="t" textboxrect="0,0,5486400,0"/>
                </v:shape>
                <w10:anchorlock/>
              </v:group>
            </w:pict>
          </mc:Fallback>
        </mc:AlternateContent>
      </w:r>
    </w:p>
    <w:p w14:paraId="55D30222" w14:textId="77777777" w:rsidR="005B5370" w:rsidRDefault="00000000">
      <w:pPr>
        <w:spacing w:after="123"/>
        <w:ind w:left="355" w:hanging="10"/>
      </w:pPr>
      <w:r>
        <w:rPr>
          <w:b/>
          <w:sz w:val="24"/>
        </w:rPr>
        <w:t xml:space="preserve">                                                                                         Section:                BCS 3A, 3B, 3C</w:t>
      </w:r>
    </w:p>
    <w:p w14:paraId="1B05BF13" w14:textId="77777777" w:rsidR="005B5370" w:rsidRDefault="00000000">
      <w:pPr>
        <w:spacing w:after="123"/>
        <w:ind w:left="1090" w:hanging="10"/>
      </w:pPr>
      <w:r>
        <w:rPr>
          <w:b/>
          <w:sz w:val="24"/>
        </w:rPr>
        <w:t xml:space="preserve">                                                                           Semester:             Fall 2022</w:t>
      </w:r>
    </w:p>
    <w:p w14:paraId="468004E2" w14:textId="298AEF97" w:rsidR="005B5370" w:rsidRPr="00ED1946" w:rsidRDefault="00000000">
      <w:pPr>
        <w:spacing w:after="0"/>
        <w:ind w:left="2809"/>
        <w:jc w:val="center"/>
        <w:rPr>
          <w:lang w:val="en-US"/>
        </w:rPr>
      </w:pPr>
      <w:r>
        <w:rPr>
          <w:b/>
          <w:sz w:val="24"/>
        </w:rPr>
        <w:t xml:space="preserve">         Lab:                        0</w:t>
      </w:r>
      <w:r w:rsidR="00ED1946">
        <w:rPr>
          <w:b/>
          <w:sz w:val="24"/>
          <w:lang w:val="en-US"/>
        </w:rPr>
        <w:t>7</w:t>
      </w:r>
    </w:p>
    <w:p w14:paraId="384828CB" w14:textId="77777777" w:rsidR="005B5370" w:rsidRDefault="00000000">
      <w:pPr>
        <w:spacing w:after="675"/>
        <w:ind w:left="245"/>
      </w:pPr>
      <w:r>
        <w:rPr>
          <w:noProof/>
        </w:rPr>
        <mc:AlternateContent>
          <mc:Choice Requires="wpg">
            <w:drawing>
              <wp:inline distT="0" distB="0" distL="0" distR="0" wp14:anchorId="58AB45AB" wp14:editId="3D9C9D8B">
                <wp:extent cx="5486400" cy="28575"/>
                <wp:effectExtent l="0" t="0" r="0" b="0"/>
                <wp:docPr id="555" name="Group 5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6400" cy="28575"/>
                          <a:chOff x="0" y="0"/>
                          <a:chExt cx="5486400" cy="28575"/>
                        </a:xfrm>
                      </wpg:grpSpPr>
                      <wps:wsp>
                        <wps:cNvPr id="23" name="Shape 23"/>
                        <wps:cNvSpPr/>
                        <wps:spPr>
                          <a:xfrm>
                            <a:off x="0" y="0"/>
                            <a:ext cx="54864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86400">
                                <a:moveTo>
                                  <a:pt x="0" y="0"/>
                                </a:moveTo>
                                <a:lnTo>
                                  <a:pt x="5486400" y="0"/>
                                </a:lnTo>
                              </a:path>
                            </a:pathLst>
                          </a:custGeom>
                          <a:ln w="285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55" style="width:432pt;height:2.25pt;mso-position-horizontal-relative:char;mso-position-vertical-relative:line" coordsize="54864,285">
                <v:shape id="Shape 23" style="position:absolute;width:54864;height:0;left:0;top:0;" coordsize="5486400,0" path="m0,0l5486400,0">
                  <v:stroke weight="2.25pt" endcap="flat" joinstyle="miter" miterlimit="4" on="true" color="#000000"/>
                  <v:fill on="false" color="#000000" opacity="0"/>
                </v:shape>
              </v:group>
            </w:pict>
          </mc:Fallback>
        </mc:AlternateContent>
      </w:r>
    </w:p>
    <w:p w14:paraId="4351D3A8" w14:textId="77777777" w:rsidR="005B5370" w:rsidRDefault="00000000">
      <w:pPr>
        <w:tabs>
          <w:tab w:val="center" w:pos="1741"/>
          <w:tab w:val="center" w:pos="3101"/>
          <w:tab w:val="center" w:pos="3361"/>
          <w:tab w:val="center" w:pos="3621"/>
          <w:tab w:val="center" w:pos="3881"/>
          <w:tab w:val="center" w:pos="4141"/>
          <w:tab w:val="center" w:pos="4402"/>
          <w:tab w:val="center" w:pos="4662"/>
          <w:tab w:val="center" w:pos="4922"/>
          <w:tab w:val="center" w:pos="5182"/>
          <w:tab w:val="center" w:pos="5443"/>
          <w:tab w:val="center" w:pos="5703"/>
          <w:tab w:val="center" w:pos="5963"/>
          <w:tab w:val="center" w:pos="6223"/>
          <w:tab w:val="center" w:pos="6483"/>
          <w:tab w:val="center" w:pos="6744"/>
          <w:tab w:val="center" w:pos="8002"/>
          <w:tab w:val="center" w:pos="9260"/>
          <w:tab w:val="center" w:pos="9520"/>
          <w:tab w:val="center" w:pos="9781"/>
          <w:tab w:val="center" w:pos="10041"/>
          <w:tab w:val="right" w:pos="9000"/>
        </w:tabs>
        <w:spacing w:after="123"/>
      </w:pPr>
      <w:r>
        <w:rPr>
          <w:b/>
          <w:sz w:val="24"/>
        </w:rPr>
        <w:t xml:space="preserve">Roll </w:t>
      </w:r>
      <w:r>
        <w:rPr>
          <w:b/>
          <w:sz w:val="24"/>
        </w:rPr>
        <w:tab/>
        <w:t xml:space="preserve">Number:___________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Section:__________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</w:p>
    <w:p w14:paraId="35319AB1" w14:textId="77777777" w:rsidR="005B5370" w:rsidRDefault="00000000">
      <w:pPr>
        <w:spacing w:after="264"/>
        <w:ind w:left="355" w:hanging="10"/>
      </w:pPr>
      <w:r>
        <w:rPr>
          <w:b/>
          <w:sz w:val="24"/>
        </w:rPr>
        <w:t>Name:_________________</w:t>
      </w:r>
    </w:p>
    <w:p w14:paraId="4B0836CA" w14:textId="77777777" w:rsidR="005B5370" w:rsidRDefault="00000000">
      <w:pPr>
        <w:spacing w:after="305"/>
      </w:pPr>
      <w:r>
        <w:rPr>
          <w:b/>
          <w:u w:val="single" w:color="000000"/>
        </w:rPr>
        <w:t>Note: Program all Questions on AFD and Put code + Screenshot in the Word File till end of Lab.</w:t>
      </w:r>
    </w:p>
    <w:p w14:paraId="152ACFF5" w14:textId="61FF87B3" w:rsidR="005B5370" w:rsidRPr="00ED1946" w:rsidRDefault="00ED1946">
      <w:pPr>
        <w:numPr>
          <w:ilvl w:val="0"/>
          <w:numId w:val="1"/>
        </w:numPr>
        <w:spacing w:after="144"/>
        <w:ind w:hanging="360"/>
      </w:pPr>
      <w:r>
        <w:rPr>
          <w:rFonts w:ascii="Arial" w:eastAsia="Arial" w:hAnsi="Arial" w:cs="Arial"/>
          <w:sz w:val="24"/>
          <w:lang w:val="en-US"/>
        </w:rPr>
        <w:t>Write a code to multiple 1</w:t>
      </w:r>
      <w:r w:rsidR="00E86E20">
        <w:rPr>
          <w:rFonts w:ascii="Arial" w:eastAsia="Arial" w:hAnsi="Arial" w:cs="Arial"/>
          <w:sz w:val="24"/>
          <w:lang w:val="en-US"/>
        </w:rPr>
        <w:t>9</w:t>
      </w:r>
      <w:r>
        <w:rPr>
          <w:rFonts w:ascii="Arial" w:eastAsia="Arial" w:hAnsi="Arial" w:cs="Arial"/>
          <w:sz w:val="24"/>
          <w:lang w:val="en-US"/>
        </w:rPr>
        <w:t xml:space="preserve"> with </w:t>
      </w:r>
      <w:r w:rsidR="00E86E20">
        <w:rPr>
          <w:rFonts w:ascii="Arial" w:eastAsia="Arial" w:hAnsi="Arial" w:cs="Arial"/>
          <w:sz w:val="24"/>
          <w:lang w:val="en-US"/>
        </w:rPr>
        <w:t>5</w:t>
      </w:r>
      <w:r>
        <w:rPr>
          <w:rFonts w:ascii="Arial" w:eastAsia="Arial" w:hAnsi="Arial" w:cs="Arial"/>
          <w:sz w:val="24"/>
          <w:lang w:val="en-US"/>
        </w:rPr>
        <w:t xml:space="preserve"> using shift operator.</w:t>
      </w:r>
    </w:p>
    <w:p w14:paraId="0997A317" w14:textId="4F09CD03" w:rsidR="00ED1946" w:rsidRPr="006D29F5" w:rsidRDefault="00ED1946">
      <w:pPr>
        <w:numPr>
          <w:ilvl w:val="0"/>
          <w:numId w:val="1"/>
        </w:numPr>
        <w:spacing w:after="144"/>
        <w:ind w:hanging="360"/>
      </w:pPr>
      <w:r>
        <w:rPr>
          <w:rFonts w:ascii="Arial" w:eastAsia="Arial" w:hAnsi="Arial" w:cs="Arial"/>
          <w:sz w:val="24"/>
          <w:lang w:val="en-US"/>
        </w:rPr>
        <w:t>Write a code to solve the following equation (</w:t>
      </w:r>
      <w:r w:rsidR="00E86E20">
        <w:rPr>
          <w:rFonts w:ascii="Arial" w:eastAsia="Arial" w:hAnsi="Arial" w:cs="Arial"/>
          <w:sz w:val="24"/>
          <w:lang w:val="en-US"/>
        </w:rPr>
        <w:t>(7-2)*5+(8/4))*2</w:t>
      </w:r>
      <w:r w:rsidR="006D29F5">
        <w:rPr>
          <w:rFonts w:ascii="Arial" w:eastAsia="Arial" w:hAnsi="Arial" w:cs="Arial"/>
          <w:sz w:val="24"/>
          <w:lang w:val="en-US"/>
        </w:rPr>
        <w:t>.</w:t>
      </w:r>
    </w:p>
    <w:p w14:paraId="68686030" w14:textId="45A5E575" w:rsidR="006D29F5" w:rsidRPr="006D29F5" w:rsidRDefault="006D29F5">
      <w:pPr>
        <w:numPr>
          <w:ilvl w:val="0"/>
          <w:numId w:val="1"/>
        </w:numPr>
        <w:spacing w:after="144"/>
        <w:ind w:hanging="360"/>
      </w:pPr>
      <w:r>
        <w:rPr>
          <w:rFonts w:ascii="Arial" w:eastAsia="Arial" w:hAnsi="Arial" w:cs="Arial"/>
          <w:sz w:val="24"/>
          <w:lang w:val="en-US"/>
        </w:rPr>
        <w:t xml:space="preserve">Write a code for </w:t>
      </w:r>
      <w:r w:rsidR="00742A84">
        <w:rPr>
          <w:rFonts w:ascii="Arial" w:eastAsia="Arial" w:hAnsi="Arial" w:cs="Arial"/>
          <w:sz w:val="24"/>
          <w:lang w:val="en-US"/>
        </w:rPr>
        <w:t>Extended</w:t>
      </w:r>
      <w:r>
        <w:rPr>
          <w:rFonts w:ascii="Arial" w:eastAsia="Arial" w:hAnsi="Arial" w:cs="Arial"/>
          <w:sz w:val="24"/>
          <w:lang w:val="en-US"/>
        </w:rPr>
        <w:t xml:space="preserve"> multiplication 1300 * 500.</w:t>
      </w:r>
    </w:p>
    <w:p w14:paraId="05ABE62A" w14:textId="70650453" w:rsidR="006D29F5" w:rsidRPr="006D29F5" w:rsidRDefault="006D29F5" w:rsidP="006D29F5">
      <w:pPr>
        <w:numPr>
          <w:ilvl w:val="0"/>
          <w:numId w:val="1"/>
        </w:numPr>
        <w:spacing w:after="144"/>
        <w:ind w:hanging="360"/>
      </w:pPr>
      <w:r>
        <w:rPr>
          <w:rFonts w:ascii="Arial" w:eastAsia="Arial" w:hAnsi="Arial" w:cs="Arial"/>
          <w:sz w:val="24"/>
          <w:lang w:val="en-US"/>
        </w:rPr>
        <w:t xml:space="preserve">Write a detailed note on why we </w:t>
      </w:r>
      <w:r w:rsidR="00B60064">
        <w:rPr>
          <w:rFonts w:ascii="Arial" w:eastAsia="Arial" w:hAnsi="Arial" w:cs="Arial"/>
          <w:sz w:val="24"/>
          <w:lang w:val="en-US"/>
        </w:rPr>
        <w:t>compare different flags for signed and unsigned numbers. Give examples and add code with screenshot</w:t>
      </w:r>
    </w:p>
    <w:p w14:paraId="3D65CE66" w14:textId="77777777" w:rsidR="006D29F5" w:rsidRPr="006D29F5" w:rsidRDefault="006D29F5" w:rsidP="006D29F5">
      <w:pPr>
        <w:spacing w:after="144"/>
        <w:ind w:left="360"/>
      </w:pPr>
    </w:p>
    <w:p w14:paraId="22841534" w14:textId="77777777" w:rsidR="005B5370" w:rsidRDefault="00000000">
      <w:pPr>
        <w:spacing w:after="0"/>
        <w:ind w:left="3773"/>
      </w:pPr>
      <w:r>
        <w:rPr>
          <w:b/>
        </w:rPr>
        <w:t>Best of Luck</w:t>
      </w:r>
    </w:p>
    <w:sectPr w:rsidR="005B5370">
      <w:pgSz w:w="12240" w:h="15840"/>
      <w:pgMar w:top="1440" w:right="144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11AD3"/>
    <w:multiLevelType w:val="hybridMultilevel"/>
    <w:tmpl w:val="93D4C8FE"/>
    <w:lvl w:ilvl="0" w:tplc="752A2C80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2807836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722CE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07E6174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D2C6CE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0B2B2CC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D2C85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A82FE78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9A27F0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1438400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wMTAyMzU3NDAxNjZR0lEKTi0uzszPAykwrAUAiUeSFSwAAAA="/>
  </w:docVars>
  <w:rsids>
    <w:rsidRoot w:val="005B5370"/>
    <w:rsid w:val="005B5370"/>
    <w:rsid w:val="006D29F5"/>
    <w:rsid w:val="00742A84"/>
    <w:rsid w:val="00B60064"/>
    <w:rsid w:val="00E86E20"/>
    <w:rsid w:val="00ED1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924B6"/>
  <w15:docId w15:val="{5307E21D-F247-4A4C-8404-46FB913F3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sad Ullah</dc:creator>
  <cp:keywords/>
  <cp:lastModifiedBy>Muhammad Asad Ullah</cp:lastModifiedBy>
  <cp:revision>4</cp:revision>
  <dcterms:created xsi:type="dcterms:W3CDTF">2022-10-10T02:15:00Z</dcterms:created>
  <dcterms:modified xsi:type="dcterms:W3CDTF">2022-10-11T00:27:00Z</dcterms:modified>
</cp:coreProperties>
</file>